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6C31BC" w:rsidRPr="00110B7E" w:rsidRDefault="00DF5A7D" w:rsidP="00976D3C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DF5A7D" w:rsidRPr="00110B7E" w:rsidRDefault="008424CA" w:rsidP="00722DA5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2</w:t>
      </w:r>
      <w:r w:rsidR="00677B58">
        <w:rPr>
          <w:rFonts w:ascii="AT*Toronto" w:hAnsi="AT*Toronto"/>
        </w:rPr>
        <w:t>.</w:t>
      </w:r>
      <w:r w:rsidR="00DF5A7D" w:rsidRPr="00E64123">
        <w:rPr>
          <w:rFonts w:ascii="AT*Toronto" w:hAnsi="AT*Toronto"/>
        </w:rPr>
        <w:t xml:space="preserve"> schôdza výboru</w:t>
      </w:r>
      <w:r w:rsidR="00DF5A7D" w:rsidRPr="00110B7E">
        <w:rPr>
          <w:rFonts w:ascii="AT*Toronto" w:hAnsi="AT*Toronto"/>
        </w:rPr>
        <w:t xml:space="preserve"> </w:t>
      </w:r>
    </w:p>
    <w:p w:rsidR="000A244A" w:rsidRPr="00110B7E" w:rsidRDefault="008424CA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34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0A244A" w:rsidRPr="00110B7E" w:rsidRDefault="002A2EA3" w:rsidP="000A244A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 w:rsidR="008424CA">
        <w:rPr>
          <w:rFonts w:ascii="AT*Toronto" w:hAnsi="AT*Toronto"/>
        </w:rPr>
        <w:t xml:space="preserve"> 24. septembra</w:t>
      </w:r>
      <w:r w:rsidR="00B97752">
        <w:rPr>
          <w:rFonts w:ascii="AT*Toronto" w:hAnsi="AT*Toronto"/>
        </w:rPr>
        <w:t xml:space="preserve"> </w:t>
      </w:r>
      <w:r w:rsidR="005D0582">
        <w:rPr>
          <w:rFonts w:ascii="AT*Toronto" w:hAnsi="AT*Toronto"/>
        </w:rPr>
        <w:t>202</w:t>
      </w:r>
      <w:r w:rsidR="007853F7">
        <w:rPr>
          <w:rFonts w:ascii="AT*Toronto" w:hAnsi="AT*Toronto"/>
        </w:rPr>
        <w:t>5</w:t>
      </w:r>
    </w:p>
    <w:p w:rsidR="000A244A" w:rsidRPr="00110B7E" w:rsidRDefault="000A244A" w:rsidP="000A244A">
      <w:pPr>
        <w:pStyle w:val="Zkladntext"/>
        <w:rPr>
          <w:rFonts w:ascii="Times New Roman" w:hAnsi="Times New Roman"/>
          <w:sz w:val="22"/>
        </w:rPr>
      </w:pPr>
    </w:p>
    <w:p w:rsidR="00A1017C" w:rsidRDefault="000A244A" w:rsidP="000A244A">
      <w:pPr>
        <w:pStyle w:val="Zkladntext"/>
        <w:ind w:firstLine="540"/>
        <w:rPr>
          <w:szCs w:val="24"/>
        </w:rPr>
      </w:pPr>
      <w:r w:rsidRPr="00110B7E">
        <w:rPr>
          <w:rFonts w:ascii="Times New Roman" w:hAnsi="Times New Roman"/>
        </w:rPr>
        <w:t>k </w:t>
      </w:r>
      <w:r w:rsidR="00A1017C" w:rsidRPr="00E53FC7">
        <w:t>Prehľad</w:t>
      </w:r>
      <w:r w:rsidR="00A1017C">
        <w:t xml:space="preserve">u </w:t>
      </w:r>
      <w:r w:rsidR="00A1017C" w:rsidRPr="00E53FC7">
        <w:t xml:space="preserve">Výboru Národnej rady Slovenskej republiky pre nezlučiteľnosť funkcií </w:t>
      </w:r>
      <w:r w:rsidR="00A1017C" w:rsidRPr="00E53FC7">
        <w:rPr>
          <w:szCs w:val="24"/>
        </w:rPr>
        <w:t xml:space="preserve">o došlých oznámeniach funkcií, zamestnaní, činností a majetkových pomerov verejných funkcionárov </w:t>
      </w:r>
      <w:r w:rsidR="007853F7">
        <w:rPr>
          <w:szCs w:val="24"/>
        </w:rPr>
        <w:t xml:space="preserve">za </w:t>
      </w:r>
      <w:r w:rsidR="008424CA">
        <w:rPr>
          <w:szCs w:val="24"/>
        </w:rPr>
        <w:t>jún - september 2025.</w:t>
      </w:r>
    </w:p>
    <w:p w:rsidR="008424CA" w:rsidRPr="00110B7E" w:rsidRDefault="008424CA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6A4CF1" w:rsidRDefault="000A244A" w:rsidP="00677B58">
      <w:pPr>
        <w:spacing w:after="160" w:line="256" w:lineRule="auto"/>
        <w:ind w:firstLine="540"/>
        <w:contextualSpacing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>v</w:t>
      </w:r>
      <w:r w:rsidR="00677B58">
        <w:t> </w:t>
      </w:r>
      <w:r w:rsidR="006A4CF1" w:rsidRPr="00110B7E">
        <w:t>zmysle</w:t>
      </w:r>
      <w:r w:rsidR="00677B58">
        <w:t xml:space="preserve"> </w:t>
      </w:r>
      <w:r w:rsidR="006A4CF1" w:rsidRPr="00110B7E">
        <w:t>čl. 7 ods. 1 ústavného zákona</w:t>
      </w:r>
      <w:r w:rsidR="00677B58">
        <w:t xml:space="preserve"> </w:t>
      </w:r>
      <w:r w:rsidR="00BF62B3">
        <w:br/>
      </w:r>
      <w:r w:rsidR="006A4CF1" w:rsidRPr="00110B7E">
        <w:t xml:space="preserve">č. 357/2004 Z. z. o ochrane verejného záujmu pri výkone funkcií verejných funkcionárov </w:t>
      </w:r>
      <w:r w:rsidR="00D02D22">
        <w:t xml:space="preserve">v </w:t>
      </w:r>
      <w:r w:rsidR="006A4CF1" w:rsidRPr="00110B7E">
        <w:t>znení neskorších predpisov</w:t>
      </w:r>
      <w:r w:rsidR="00E515D7" w:rsidRPr="00110B7E">
        <w:t xml:space="preserve"> </w:t>
      </w:r>
      <w:r w:rsidR="00110B7E" w:rsidRPr="00110B7E">
        <w:t xml:space="preserve">do 30 dní odo dňa ujatia sa výkonu verejnej funkcie </w:t>
      </w:r>
      <w:r w:rsidR="006A4CF1" w:rsidRPr="00110B7E">
        <w:t>voči verejn</w:t>
      </w:r>
      <w:r w:rsidR="008424CA">
        <w:t>ej</w:t>
      </w:r>
      <w:r w:rsidR="001F7682">
        <w:t xml:space="preserve"> </w:t>
      </w:r>
      <w:r w:rsidR="002A2FEF">
        <w:t xml:space="preserve"> funkcionár</w:t>
      </w:r>
      <w:r w:rsidR="008424CA">
        <w:t>ke</w:t>
      </w:r>
      <w:r w:rsidR="001F7682">
        <w:t xml:space="preserve"> </w:t>
      </w:r>
      <w:r w:rsidR="008424CA">
        <w:t xml:space="preserve">Andrei </w:t>
      </w:r>
      <w:proofErr w:type="spellStart"/>
      <w:r w:rsidR="008424CA">
        <w:t>Kriškovej</w:t>
      </w:r>
      <w:proofErr w:type="spellEnd"/>
      <w:r w:rsidR="001A3514">
        <w:t>, členke predstavenstva Agentúry pre núdzové zásoby ropy a ropných výrobkov</w:t>
      </w:r>
      <w:r w:rsidR="00677B58">
        <w:t xml:space="preserve"> </w:t>
      </w:r>
      <w:r w:rsidR="00677B58" w:rsidRPr="00EB69C9">
        <w:t>(verejnej funkcie sa ujal</w:t>
      </w:r>
      <w:r w:rsidR="008424CA">
        <w:t>a</w:t>
      </w:r>
      <w:r w:rsidR="00677B58" w:rsidRPr="00EB69C9">
        <w:t xml:space="preserve"> </w:t>
      </w:r>
      <w:r w:rsidR="00372B63">
        <w:t>14</w:t>
      </w:r>
      <w:r w:rsidR="008424CA">
        <w:t>.5</w:t>
      </w:r>
      <w:r w:rsidR="00677B58" w:rsidRPr="00EB69C9">
        <w:t>.202</w:t>
      </w:r>
      <w:r w:rsidR="008424CA">
        <w:t>5</w:t>
      </w:r>
      <w:r w:rsidR="00677B58" w:rsidRPr="00EB69C9">
        <w:t xml:space="preserve">, </w:t>
      </w:r>
      <w:r w:rsidR="008424CA">
        <w:t xml:space="preserve">oznámenie </w:t>
      </w:r>
      <w:r w:rsidR="008424CA">
        <w:t>za kalendárny rok 2024</w:t>
      </w:r>
      <w:r w:rsidR="008424CA">
        <w:t xml:space="preserve"> mal</w:t>
      </w:r>
      <w:r w:rsidR="008424CA">
        <w:t>a</w:t>
      </w:r>
      <w:r w:rsidR="008424CA">
        <w:t xml:space="preserve"> podať do </w:t>
      </w:r>
      <w:r w:rsidR="008424CA">
        <w:t>13.6.2025</w:t>
      </w:r>
      <w:r w:rsidR="00677B58" w:rsidRPr="00EB69C9">
        <w:t>, oznámenie podal</w:t>
      </w:r>
      <w:r w:rsidR="008424CA">
        <w:t>a</w:t>
      </w:r>
      <w:r w:rsidR="00677B58" w:rsidRPr="00EB69C9">
        <w:t xml:space="preserve"> </w:t>
      </w:r>
      <w:r w:rsidR="008424CA">
        <w:t>14</w:t>
      </w:r>
      <w:r w:rsidR="00677B58" w:rsidRPr="00EB69C9">
        <w:t>.</w:t>
      </w:r>
      <w:r w:rsidR="008424CA">
        <w:t>6</w:t>
      </w:r>
      <w:r w:rsidR="00677B58" w:rsidRPr="00EB69C9">
        <w:t>.202</w:t>
      </w:r>
      <w:r w:rsidR="008424CA">
        <w:t>5</w:t>
      </w:r>
      <w:r w:rsidR="00677B58" w:rsidRPr="00EB69C9">
        <w:t>)</w:t>
      </w:r>
      <w:r w:rsidR="00DC622C" w:rsidRPr="00110B7E">
        <w:rPr>
          <w:lang w:val="en-GB"/>
        </w:rPr>
        <w:t>;</w:t>
      </w:r>
      <w:r w:rsidR="00DC622C" w:rsidRPr="00110B7E">
        <w:t xml:space="preserve"> </w:t>
      </w:r>
    </w:p>
    <w:p w:rsidR="008A6736" w:rsidRPr="00110B7E" w:rsidRDefault="008A6736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d</w:t>
      </w:r>
      <w:r w:rsidR="00AE280B">
        <w:t>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341FA3">
        <w:t>a</w:t>
      </w:r>
      <w:r w:rsidRPr="00110B7E">
        <w:t xml:space="preserve"> vyžiadanie stanoviska dotknut</w:t>
      </w:r>
      <w:r w:rsidR="001A3514">
        <w:t>ej</w:t>
      </w:r>
      <w:r w:rsidR="00BD0741">
        <w:t xml:space="preserve"> </w:t>
      </w:r>
      <w:r w:rsidR="001A3514">
        <w:t>verejnej</w:t>
      </w:r>
      <w:r w:rsidR="00677B58">
        <w:t xml:space="preserve"> </w:t>
      </w:r>
      <w:r w:rsidR="001A3514">
        <w:t>funkcioná</w:t>
      </w:r>
      <w:r w:rsidR="00372B63">
        <w:t>r</w:t>
      </w:r>
      <w:bookmarkStart w:id="0" w:name="_GoBack"/>
      <w:bookmarkEnd w:id="0"/>
      <w:r w:rsidR="001A3514">
        <w:t>ky</w:t>
      </w:r>
      <w:r w:rsidR="001F7682">
        <w:t xml:space="preserve">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C015A2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 w:rsidR="00F80D4A">
        <w:rPr>
          <w:b w:val="0"/>
        </w:rPr>
        <w:t>kyňu</w:t>
      </w:r>
      <w:r w:rsidR="008B34E0">
        <w:rPr>
          <w:b w:val="0"/>
        </w:rPr>
        <w:t xml:space="preserve"> </w:t>
      </w:r>
      <w:r w:rsidR="008424CA">
        <w:rPr>
          <w:b w:val="0"/>
        </w:rPr>
        <w:t>Andreu Turčanovú</w:t>
      </w:r>
    </w:p>
    <w:p w:rsidR="000A244A" w:rsidRPr="00110B7E" w:rsidRDefault="000A244A" w:rsidP="000A244A"/>
    <w:p w:rsidR="002A2FEF" w:rsidRDefault="000A244A" w:rsidP="007424AE">
      <w:pPr>
        <w:ind w:firstLine="360"/>
        <w:jc w:val="both"/>
        <w:rPr>
          <w:b/>
        </w:rPr>
      </w:pPr>
      <w:r w:rsidRPr="00110B7E">
        <w:t>za spravodaj</w:t>
      </w:r>
      <w:r w:rsidR="00D13C39">
        <w:t>kyňu</w:t>
      </w:r>
      <w:r w:rsidR="00C015A2">
        <w:t xml:space="preserve"> </w:t>
      </w:r>
      <w:r w:rsidR="00600B20" w:rsidRPr="00110B7E">
        <w:t>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1A3514" w:rsidRPr="00110B7E">
        <w:t>verejn</w:t>
      </w:r>
      <w:r w:rsidR="001A3514">
        <w:t xml:space="preserve">ej  funkcionárke Andrei </w:t>
      </w:r>
      <w:proofErr w:type="spellStart"/>
      <w:r w:rsidR="001A3514">
        <w:t>Kriškovej</w:t>
      </w:r>
      <w:proofErr w:type="spellEnd"/>
      <w:r w:rsidR="001A3514">
        <w:t>, členke predstavenstva Agentúry pre núdzové zásoby ropy a ropných výrobkov</w:t>
      </w:r>
      <w:r w:rsidR="001A3514" w:rsidRPr="00110B7E">
        <w:t xml:space="preserve"> </w:t>
      </w:r>
      <w:r w:rsidRPr="00110B7E">
        <w:t xml:space="preserve">(č. konania </w:t>
      </w:r>
      <w:r w:rsidR="00560B14">
        <w:t>V</w:t>
      </w:r>
      <w:r w:rsidRPr="00110B7E">
        <w:t>P/</w:t>
      </w:r>
      <w:r w:rsidR="008424CA">
        <w:t>199</w:t>
      </w:r>
      <w:r w:rsidR="00250120">
        <w:t>/2</w:t>
      </w:r>
      <w:r w:rsidR="007853F7">
        <w:t>5</w:t>
      </w:r>
      <w:r w:rsidR="00EA551D" w:rsidRPr="00110B7E">
        <w:t>/</w:t>
      </w:r>
      <w:r w:rsidRPr="00110B7E">
        <w:t>K).</w:t>
      </w:r>
      <w:r w:rsidRPr="00110B7E">
        <w:rPr>
          <w:rFonts w:ascii="AT*Toronto" w:hAnsi="AT*Toronto"/>
        </w:rPr>
        <w:t xml:space="preserve"> 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</w:p>
    <w:p w:rsidR="00CE75FD" w:rsidRDefault="00CC5C3B" w:rsidP="007424AE">
      <w:pPr>
        <w:ind w:firstLine="360"/>
        <w:jc w:val="both"/>
      </w:pPr>
      <w:r w:rsidRPr="00110B7E">
        <w:t xml:space="preserve">           </w:t>
      </w:r>
    </w:p>
    <w:p w:rsidR="00AE280B" w:rsidRDefault="00AE280B" w:rsidP="00AE280B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AE280B" w:rsidRDefault="00AE280B" w:rsidP="00AE280B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8424CA" w:rsidRPr="00802A20" w:rsidRDefault="008424CA" w:rsidP="008424CA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8424CA" w:rsidRDefault="008424CA" w:rsidP="008424CA">
      <w:pPr>
        <w:spacing w:line="240" w:lineRule="atLeast"/>
        <w:jc w:val="both"/>
      </w:pPr>
      <w:r>
        <w:t xml:space="preserve"> overovateľka výboru</w:t>
      </w:r>
    </w:p>
    <w:p w:rsidR="00D57E3B" w:rsidRDefault="00D57E3B" w:rsidP="00677B58">
      <w:pPr>
        <w:spacing w:line="240" w:lineRule="atLeast"/>
        <w:jc w:val="both"/>
      </w:pPr>
    </w:p>
    <w:sectPr w:rsidR="00D57E3B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00DA3"/>
    <w:rsid w:val="00012C1E"/>
    <w:rsid w:val="0001556B"/>
    <w:rsid w:val="00016244"/>
    <w:rsid w:val="000166F8"/>
    <w:rsid w:val="00020667"/>
    <w:rsid w:val="00020CB5"/>
    <w:rsid w:val="00022D03"/>
    <w:rsid w:val="000273F0"/>
    <w:rsid w:val="00031074"/>
    <w:rsid w:val="000503FF"/>
    <w:rsid w:val="000514AE"/>
    <w:rsid w:val="00053373"/>
    <w:rsid w:val="00055396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237FD"/>
    <w:rsid w:val="001400AB"/>
    <w:rsid w:val="00146308"/>
    <w:rsid w:val="001512CE"/>
    <w:rsid w:val="0015638C"/>
    <w:rsid w:val="0016665D"/>
    <w:rsid w:val="0017010A"/>
    <w:rsid w:val="00173997"/>
    <w:rsid w:val="001750A3"/>
    <w:rsid w:val="00176ACB"/>
    <w:rsid w:val="00181EE8"/>
    <w:rsid w:val="00187E0B"/>
    <w:rsid w:val="00192162"/>
    <w:rsid w:val="001A3514"/>
    <w:rsid w:val="001A5B94"/>
    <w:rsid w:val="001B082F"/>
    <w:rsid w:val="001C7CE2"/>
    <w:rsid w:val="001E2B63"/>
    <w:rsid w:val="001E747E"/>
    <w:rsid w:val="001E77F3"/>
    <w:rsid w:val="001F0FB6"/>
    <w:rsid w:val="001F6505"/>
    <w:rsid w:val="001F7682"/>
    <w:rsid w:val="0021344E"/>
    <w:rsid w:val="0022355B"/>
    <w:rsid w:val="0024717D"/>
    <w:rsid w:val="00250120"/>
    <w:rsid w:val="00264C80"/>
    <w:rsid w:val="00265831"/>
    <w:rsid w:val="00270248"/>
    <w:rsid w:val="00273D2F"/>
    <w:rsid w:val="00275207"/>
    <w:rsid w:val="00276AC5"/>
    <w:rsid w:val="00276C83"/>
    <w:rsid w:val="0027796E"/>
    <w:rsid w:val="00290E95"/>
    <w:rsid w:val="002A1ED1"/>
    <w:rsid w:val="002A25DA"/>
    <w:rsid w:val="002A2EA3"/>
    <w:rsid w:val="002A2FEF"/>
    <w:rsid w:val="002A4A83"/>
    <w:rsid w:val="002B4CCD"/>
    <w:rsid w:val="002B4D02"/>
    <w:rsid w:val="002C0A86"/>
    <w:rsid w:val="002E0F1B"/>
    <w:rsid w:val="002E1654"/>
    <w:rsid w:val="002E380C"/>
    <w:rsid w:val="002F1B66"/>
    <w:rsid w:val="002F3545"/>
    <w:rsid w:val="002F37BB"/>
    <w:rsid w:val="002F6B85"/>
    <w:rsid w:val="00304739"/>
    <w:rsid w:val="00317BC6"/>
    <w:rsid w:val="00324834"/>
    <w:rsid w:val="00334511"/>
    <w:rsid w:val="00336E21"/>
    <w:rsid w:val="003408F4"/>
    <w:rsid w:val="00341FA3"/>
    <w:rsid w:val="00346CE3"/>
    <w:rsid w:val="0036510D"/>
    <w:rsid w:val="00371C90"/>
    <w:rsid w:val="00372B63"/>
    <w:rsid w:val="0037312A"/>
    <w:rsid w:val="0037382F"/>
    <w:rsid w:val="00375DFD"/>
    <w:rsid w:val="00377C17"/>
    <w:rsid w:val="00380934"/>
    <w:rsid w:val="00390908"/>
    <w:rsid w:val="00390F99"/>
    <w:rsid w:val="00396F28"/>
    <w:rsid w:val="003A483E"/>
    <w:rsid w:val="003A7A2A"/>
    <w:rsid w:val="003B7C3B"/>
    <w:rsid w:val="003E3225"/>
    <w:rsid w:val="003E412A"/>
    <w:rsid w:val="003E626C"/>
    <w:rsid w:val="003F7347"/>
    <w:rsid w:val="003F7C56"/>
    <w:rsid w:val="004003EE"/>
    <w:rsid w:val="0041116D"/>
    <w:rsid w:val="004171EB"/>
    <w:rsid w:val="004223CE"/>
    <w:rsid w:val="00427F7E"/>
    <w:rsid w:val="00436658"/>
    <w:rsid w:val="00441A10"/>
    <w:rsid w:val="0044443E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E635C"/>
    <w:rsid w:val="004F11AE"/>
    <w:rsid w:val="004F4D4E"/>
    <w:rsid w:val="00510DF0"/>
    <w:rsid w:val="0052031C"/>
    <w:rsid w:val="0052161B"/>
    <w:rsid w:val="005262B9"/>
    <w:rsid w:val="00532E4A"/>
    <w:rsid w:val="00534B64"/>
    <w:rsid w:val="00541FF3"/>
    <w:rsid w:val="005433A5"/>
    <w:rsid w:val="005550FA"/>
    <w:rsid w:val="0055570E"/>
    <w:rsid w:val="00560ACE"/>
    <w:rsid w:val="00560B14"/>
    <w:rsid w:val="005647A3"/>
    <w:rsid w:val="00571C7C"/>
    <w:rsid w:val="00576A31"/>
    <w:rsid w:val="00581910"/>
    <w:rsid w:val="00586AF5"/>
    <w:rsid w:val="005A7AF6"/>
    <w:rsid w:val="005B43F0"/>
    <w:rsid w:val="005B7441"/>
    <w:rsid w:val="005C4205"/>
    <w:rsid w:val="005C423E"/>
    <w:rsid w:val="005C686D"/>
    <w:rsid w:val="005D0582"/>
    <w:rsid w:val="005F58D0"/>
    <w:rsid w:val="00600B20"/>
    <w:rsid w:val="0060504E"/>
    <w:rsid w:val="00615B60"/>
    <w:rsid w:val="0062078F"/>
    <w:rsid w:val="00624772"/>
    <w:rsid w:val="006600C8"/>
    <w:rsid w:val="00671B2B"/>
    <w:rsid w:val="00677B58"/>
    <w:rsid w:val="00697259"/>
    <w:rsid w:val="006A4CF1"/>
    <w:rsid w:val="006B05B2"/>
    <w:rsid w:val="006C31BC"/>
    <w:rsid w:val="006D4702"/>
    <w:rsid w:val="006E0517"/>
    <w:rsid w:val="006E177E"/>
    <w:rsid w:val="006E36B8"/>
    <w:rsid w:val="006E4BCC"/>
    <w:rsid w:val="006F665E"/>
    <w:rsid w:val="006F7070"/>
    <w:rsid w:val="007158F2"/>
    <w:rsid w:val="00721F80"/>
    <w:rsid w:val="00722DA5"/>
    <w:rsid w:val="0072671F"/>
    <w:rsid w:val="007324F5"/>
    <w:rsid w:val="007424AE"/>
    <w:rsid w:val="00751F6B"/>
    <w:rsid w:val="0075477E"/>
    <w:rsid w:val="00764813"/>
    <w:rsid w:val="00765EB1"/>
    <w:rsid w:val="00774347"/>
    <w:rsid w:val="007747CF"/>
    <w:rsid w:val="007831C8"/>
    <w:rsid w:val="007853F7"/>
    <w:rsid w:val="007949E9"/>
    <w:rsid w:val="007A1D91"/>
    <w:rsid w:val="007A225A"/>
    <w:rsid w:val="007A2D63"/>
    <w:rsid w:val="007A351C"/>
    <w:rsid w:val="007B37A4"/>
    <w:rsid w:val="007B5501"/>
    <w:rsid w:val="007C3202"/>
    <w:rsid w:val="007C36D7"/>
    <w:rsid w:val="007C78DF"/>
    <w:rsid w:val="007D1AF1"/>
    <w:rsid w:val="007D53BA"/>
    <w:rsid w:val="007E19C8"/>
    <w:rsid w:val="007E2F84"/>
    <w:rsid w:val="007E5DAF"/>
    <w:rsid w:val="007F469A"/>
    <w:rsid w:val="0081526E"/>
    <w:rsid w:val="00821346"/>
    <w:rsid w:val="008424CA"/>
    <w:rsid w:val="008473E7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34E0"/>
    <w:rsid w:val="008B5670"/>
    <w:rsid w:val="008C0B39"/>
    <w:rsid w:val="008C730E"/>
    <w:rsid w:val="008D3235"/>
    <w:rsid w:val="008F3EA9"/>
    <w:rsid w:val="009009EC"/>
    <w:rsid w:val="00905650"/>
    <w:rsid w:val="00907A93"/>
    <w:rsid w:val="00910F5B"/>
    <w:rsid w:val="00915991"/>
    <w:rsid w:val="009215B7"/>
    <w:rsid w:val="00926AFE"/>
    <w:rsid w:val="00943842"/>
    <w:rsid w:val="00945FAF"/>
    <w:rsid w:val="00946A8A"/>
    <w:rsid w:val="00966C7C"/>
    <w:rsid w:val="00967E69"/>
    <w:rsid w:val="00970A7D"/>
    <w:rsid w:val="00976D3C"/>
    <w:rsid w:val="00980C40"/>
    <w:rsid w:val="00984E64"/>
    <w:rsid w:val="00991EB6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7B6A"/>
    <w:rsid w:val="00A3025F"/>
    <w:rsid w:val="00A336C3"/>
    <w:rsid w:val="00A3440B"/>
    <w:rsid w:val="00A37D80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D15D5"/>
    <w:rsid w:val="00AD1C50"/>
    <w:rsid w:val="00AD4BF9"/>
    <w:rsid w:val="00AD5ADA"/>
    <w:rsid w:val="00AE0CF2"/>
    <w:rsid w:val="00AE280B"/>
    <w:rsid w:val="00AE3976"/>
    <w:rsid w:val="00AE4EFF"/>
    <w:rsid w:val="00AF4137"/>
    <w:rsid w:val="00B125D3"/>
    <w:rsid w:val="00B2154C"/>
    <w:rsid w:val="00B21D86"/>
    <w:rsid w:val="00B22315"/>
    <w:rsid w:val="00B303D5"/>
    <w:rsid w:val="00B40090"/>
    <w:rsid w:val="00B4123A"/>
    <w:rsid w:val="00B4156A"/>
    <w:rsid w:val="00B4621B"/>
    <w:rsid w:val="00B50F9D"/>
    <w:rsid w:val="00B66003"/>
    <w:rsid w:val="00B70418"/>
    <w:rsid w:val="00B7430D"/>
    <w:rsid w:val="00B94CA7"/>
    <w:rsid w:val="00B95450"/>
    <w:rsid w:val="00B95F7B"/>
    <w:rsid w:val="00B97093"/>
    <w:rsid w:val="00B97752"/>
    <w:rsid w:val="00BB0FB1"/>
    <w:rsid w:val="00BB5110"/>
    <w:rsid w:val="00BB75B2"/>
    <w:rsid w:val="00BC0B8E"/>
    <w:rsid w:val="00BC5593"/>
    <w:rsid w:val="00BD0741"/>
    <w:rsid w:val="00BE5EC8"/>
    <w:rsid w:val="00BE7A7E"/>
    <w:rsid w:val="00BF2652"/>
    <w:rsid w:val="00BF62B3"/>
    <w:rsid w:val="00BF6D31"/>
    <w:rsid w:val="00C015A2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5C3B"/>
    <w:rsid w:val="00CD4907"/>
    <w:rsid w:val="00CE75FD"/>
    <w:rsid w:val="00D02A25"/>
    <w:rsid w:val="00D02D22"/>
    <w:rsid w:val="00D04859"/>
    <w:rsid w:val="00D13C39"/>
    <w:rsid w:val="00D206E9"/>
    <w:rsid w:val="00D21CEE"/>
    <w:rsid w:val="00D26723"/>
    <w:rsid w:val="00D32349"/>
    <w:rsid w:val="00D35794"/>
    <w:rsid w:val="00D44EFA"/>
    <w:rsid w:val="00D54695"/>
    <w:rsid w:val="00D57E3B"/>
    <w:rsid w:val="00D64DEC"/>
    <w:rsid w:val="00D75C17"/>
    <w:rsid w:val="00D85E3C"/>
    <w:rsid w:val="00D93DCD"/>
    <w:rsid w:val="00D95C8B"/>
    <w:rsid w:val="00DC622C"/>
    <w:rsid w:val="00DC63BA"/>
    <w:rsid w:val="00DD29F3"/>
    <w:rsid w:val="00DF5A7D"/>
    <w:rsid w:val="00E03062"/>
    <w:rsid w:val="00E07155"/>
    <w:rsid w:val="00E27337"/>
    <w:rsid w:val="00E275F4"/>
    <w:rsid w:val="00E349FA"/>
    <w:rsid w:val="00E364ED"/>
    <w:rsid w:val="00E376B8"/>
    <w:rsid w:val="00E406C5"/>
    <w:rsid w:val="00E41B70"/>
    <w:rsid w:val="00E515D7"/>
    <w:rsid w:val="00E5522A"/>
    <w:rsid w:val="00E570B1"/>
    <w:rsid w:val="00E60BB6"/>
    <w:rsid w:val="00E64123"/>
    <w:rsid w:val="00E70329"/>
    <w:rsid w:val="00E72B26"/>
    <w:rsid w:val="00E73F22"/>
    <w:rsid w:val="00E74CFF"/>
    <w:rsid w:val="00E75CE0"/>
    <w:rsid w:val="00E7618F"/>
    <w:rsid w:val="00E90231"/>
    <w:rsid w:val="00E9137F"/>
    <w:rsid w:val="00E94B25"/>
    <w:rsid w:val="00E97E66"/>
    <w:rsid w:val="00EA551D"/>
    <w:rsid w:val="00EC563A"/>
    <w:rsid w:val="00EC7FCF"/>
    <w:rsid w:val="00ED234D"/>
    <w:rsid w:val="00ED266E"/>
    <w:rsid w:val="00EF2470"/>
    <w:rsid w:val="00EF332E"/>
    <w:rsid w:val="00EF7C20"/>
    <w:rsid w:val="00F00858"/>
    <w:rsid w:val="00F05432"/>
    <w:rsid w:val="00F10267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80D4A"/>
    <w:rsid w:val="00F93719"/>
    <w:rsid w:val="00F97D77"/>
    <w:rsid w:val="00FC7792"/>
    <w:rsid w:val="00FD1F3F"/>
    <w:rsid w:val="00FD6AA4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36F433D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32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319</Words>
  <Characters>2026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17</cp:revision>
  <cp:lastPrinted>2025-04-03T11:42:00Z</cp:lastPrinted>
  <dcterms:created xsi:type="dcterms:W3CDTF">2025-04-02T07:45:00Z</dcterms:created>
  <dcterms:modified xsi:type="dcterms:W3CDTF">2025-09-24T13:52:00Z</dcterms:modified>
</cp:coreProperties>
</file>